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030AC" w14:textId="77777777" w:rsidR="00B41FA9" w:rsidRPr="00F84488" w:rsidRDefault="00B41FA9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</w:p>
    <w:p w14:paraId="6657E40A" w14:textId="77777777" w:rsidR="00B41FA9" w:rsidRPr="003F6834" w:rsidRDefault="0032057C" w:rsidP="00E24434">
      <w:pPr>
        <w:pStyle w:val="a4"/>
        <w:ind w:left="-720" w:right="-1054"/>
        <w:rPr>
          <w:rFonts w:asciiTheme="minorHAnsi" w:hAnsiTheme="minorHAnsi" w:cs="Tahoma"/>
          <w:b/>
          <w:sz w:val="20"/>
          <w:lang w:val="en-US"/>
        </w:rPr>
      </w:pPr>
      <w:r w:rsidRPr="003F6834">
        <w:rPr>
          <w:rFonts w:asciiTheme="minorHAnsi" w:hAnsiTheme="minorHAnsi" w:cs="Tahoma"/>
          <w:b/>
          <w:noProof/>
          <w:sz w:val="20"/>
        </w:rPr>
        <w:drawing>
          <wp:inline distT="0" distB="0" distL="0" distR="0" wp14:anchorId="15040958" wp14:editId="56E72A77">
            <wp:extent cx="733425" cy="666750"/>
            <wp:effectExtent l="19050" t="0" r="9525" b="0"/>
            <wp:docPr id="2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43E41" w14:textId="77777777" w:rsidR="00417538" w:rsidRPr="003F6834" w:rsidRDefault="00417538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>ΓΕΩΠΟΝΙΚΟ  ΠΑΝΕΠΙΣΤΗΜΙΟ  ΑΘΗΝΩΝ</w:t>
      </w:r>
    </w:p>
    <w:p w14:paraId="6D652FA8" w14:textId="77777777" w:rsidR="00417538" w:rsidRPr="003F6834" w:rsidRDefault="00E24434" w:rsidP="00E24434">
      <w:pPr>
        <w:pStyle w:val="a5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 xml:space="preserve">   </w:t>
      </w:r>
      <w:r w:rsidR="00417538" w:rsidRPr="003F6834">
        <w:rPr>
          <w:rFonts w:asciiTheme="minorHAnsi" w:hAnsiTheme="minorHAnsi" w:cs="Tahoma"/>
          <w:b/>
          <w:sz w:val="20"/>
        </w:rPr>
        <w:t>ΤΜΗΜΑ</w:t>
      </w:r>
      <w:r w:rsidR="008D0CF9" w:rsidRPr="003F6834">
        <w:rPr>
          <w:rFonts w:asciiTheme="minorHAnsi" w:hAnsiTheme="minorHAnsi" w:cs="Tahoma"/>
          <w:b/>
          <w:sz w:val="20"/>
        </w:rPr>
        <w:t xml:space="preserve"> ΕΠΙΣΤΗΜΗΣ</w:t>
      </w:r>
      <w:r w:rsidR="00417538" w:rsidRPr="003F6834">
        <w:rPr>
          <w:rFonts w:asciiTheme="minorHAnsi" w:hAnsiTheme="minorHAnsi" w:cs="Tahoma"/>
          <w:b/>
          <w:sz w:val="20"/>
        </w:rPr>
        <w:t xml:space="preserve"> ΦΥΤΙΚΗΣ ΠΑΡΑΓΩΓΗΣ</w:t>
      </w:r>
    </w:p>
    <w:p w14:paraId="5DE23D63" w14:textId="77777777" w:rsidR="00417538" w:rsidRPr="003F6834" w:rsidRDefault="00417538" w:rsidP="007B6408">
      <w:pPr>
        <w:pStyle w:val="1"/>
        <w:jc w:val="center"/>
        <w:rPr>
          <w:rFonts w:asciiTheme="minorHAnsi" w:hAnsiTheme="minorHAnsi"/>
          <w:b/>
          <w:sz w:val="20"/>
        </w:rPr>
      </w:pPr>
      <w:r w:rsidRPr="003F6834">
        <w:rPr>
          <w:rFonts w:asciiTheme="minorHAnsi" w:hAnsiTheme="minorHAnsi"/>
          <w:b/>
          <w:sz w:val="20"/>
        </w:rPr>
        <w:t>ΕΡΓΑΣΤΗΡΙΟ</w:t>
      </w:r>
      <w:r w:rsidR="007B6408" w:rsidRPr="003F6834">
        <w:rPr>
          <w:rFonts w:asciiTheme="minorHAnsi" w:hAnsiTheme="minorHAnsi"/>
          <w:b/>
          <w:sz w:val="20"/>
        </w:rPr>
        <w:t xml:space="preserve"> </w:t>
      </w:r>
      <w:r w:rsidRPr="003F6834">
        <w:rPr>
          <w:rFonts w:asciiTheme="minorHAnsi" w:hAnsiTheme="minorHAnsi"/>
          <w:b/>
          <w:sz w:val="20"/>
        </w:rPr>
        <w:t>ΑΝΘΟΚΟΜΙΑΣ ΚΑΙ ΑΡΧΙΤΕΚΤΟΝΙΚΗΣ ΤΟΠΙΟΥ</w:t>
      </w:r>
    </w:p>
    <w:p w14:paraId="4B59D475" w14:textId="37224A25" w:rsidR="00417538" w:rsidRPr="003F6834" w:rsidRDefault="00417538" w:rsidP="00E24434">
      <w:pPr>
        <w:pStyle w:val="2"/>
        <w:jc w:val="center"/>
        <w:rPr>
          <w:rFonts w:asciiTheme="minorHAnsi" w:hAnsiTheme="minorHAnsi" w:cs="Tahoma"/>
          <w:bCs/>
          <w:sz w:val="20"/>
        </w:rPr>
      </w:pPr>
      <w:r w:rsidRPr="003F6834">
        <w:rPr>
          <w:rFonts w:asciiTheme="minorHAnsi" w:hAnsiTheme="minorHAnsi" w:cs="Tahoma"/>
          <w:bCs/>
          <w:sz w:val="20"/>
        </w:rPr>
        <w:t>ΔΙΕΥΘΥΝΤΡΙΑ:  ΚΑΘΗΓΗΤΡΙΑ ΜΑΡΙΑ ΠΑΠΑΦΩΤΙΟΥ</w:t>
      </w:r>
    </w:p>
    <w:p w14:paraId="50387002" w14:textId="77777777" w:rsidR="00417538" w:rsidRPr="003F6834" w:rsidRDefault="00417538" w:rsidP="00417538">
      <w:pPr>
        <w:jc w:val="center"/>
        <w:rPr>
          <w:rFonts w:asciiTheme="minorHAnsi" w:hAnsiTheme="minorHAnsi" w:cs="Tahoma"/>
          <w:sz w:val="18"/>
          <w:szCs w:val="18"/>
        </w:rPr>
      </w:pPr>
      <w:r w:rsidRPr="003F6834">
        <w:rPr>
          <w:rFonts w:asciiTheme="minorHAnsi" w:hAnsiTheme="minorHAnsi" w:cs="Tahoma"/>
          <w:sz w:val="18"/>
          <w:szCs w:val="18"/>
        </w:rPr>
        <w:t xml:space="preserve">Ιερά οδός 75, Αθήνα 118 55 - </w:t>
      </w:r>
      <w:proofErr w:type="spellStart"/>
      <w:r w:rsidRPr="003F6834">
        <w:rPr>
          <w:rFonts w:asciiTheme="minorHAnsi" w:hAnsiTheme="minorHAnsi" w:cs="Tahoma"/>
          <w:sz w:val="18"/>
          <w:szCs w:val="18"/>
        </w:rPr>
        <w:t>Τηλ</w:t>
      </w:r>
      <w:proofErr w:type="spellEnd"/>
      <w:r w:rsidRPr="003F6834">
        <w:rPr>
          <w:rFonts w:asciiTheme="minorHAnsi" w:hAnsiTheme="minorHAnsi" w:cs="Tahoma"/>
          <w:sz w:val="18"/>
          <w:szCs w:val="18"/>
        </w:rPr>
        <w:t xml:space="preserve">. 210 5294552 -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Fax</w:t>
      </w:r>
      <w:r w:rsidRPr="003F6834">
        <w:rPr>
          <w:rFonts w:asciiTheme="minorHAnsi" w:hAnsiTheme="minorHAnsi" w:cs="Tahoma"/>
          <w:sz w:val="18"/>
          <w:szCs w:val="18"/>
        </w:rPr>
        <w:t xml:space="preserve"> 210 5294553 - 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Email</w:t>
      </w:r>
      <w:r w:rsidRPr="003F6834">
        <w:rPr>
          <w:rFonts w:asciiTheme="minorHAnsi" w:hAnsiTheme="minorHAnsi" w:cs="Tahoma"/>
          <w:sz w:val="18"/>
          <w:szCs w:val="18"/>
        </w:rPr>
        <w:t xml:space="preserve">: </w:t>
      </w:r>
      <w:hyperlink r:id="rId6" w:history="1"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mpapaf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@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aua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.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gr</w:t>
        </w:r>
      </w:hyperlink>
    </w:p>
    <w:p w14:paraId="202DDEF6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1ACF3BDE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5D99CB24" w14:textId="585BF294" w:rsidR="00797247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/>
          <w:sz w:val="24"/>
          <w:szCs w:val="24"/>
        </w:rPr>
      </w:pP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="00DE364C" w:rsidRPr="003F6834">
        <w:rPr>
          <w:rFonts w:asciiTheme="minorHAnsi" w:hAnsiTheme="minorHAnsi"/>
          <w:sz w:val="24"/>
          <w:szCs w:val="24"/>
          <w:lang w:val="en-US"/>
        </w:rPr>
        <w:t>A</w:t>
      </w:r>
      <w:proofErr w:type="spellStart"/>
      <w:r w:rsidR="00417538" w:rsidRPr="003F6834">
        <w:rPr>
          <w:rFonts w:asciiTheme="minorHAnsi" w:hAnsiTheme="minorHAnsi"/>
          <w:sz w:val="24"/>
          <w:szCs w:val="24"/>
        </w:rPr>
        <w:t>θήνα</w:t>
      </w:r>
      <w:proofErr w:type="spellEnd"/>
      <w:r w:rsidR="00417538" w:rsidRPr="003F6834">
        <w:rPr>
          <w:rFonts w:asciiTheme="minorHAnsi" w:hAnsiTheme="minorHAnsi"/>
          <w:sz w:val="24"/>
          <w:szCs w:val="24"/>
        </w:rPr>
        <w:t>,</w:t>
      </w:r>
      <w:r w:rsidR="007B4FBC">
        <w:rPr>
          <w:rFonts w:asciiTheme="minorHAnsi" w:hAnsiTheme="minorHAnsi"/>
          <w:sz w:val="24"/>
          <w:szCs w:val="24"/>
        </w:rPr>
        <w:t xml:space="preserve"> </w:t>
      </w:r>
      <w:r w:rsidR="00DA0CDC">
        <w:rPr>
          <w:rFonts w:asciiTheme="minorHAnsi" w:hAnsiTheme="minorHAnsi"/>
          <w:sz w:val="24"/>
          <w:szCs w:val="24"/>
        </w:rPr>
        <w:t>26</w:t>
      </w:r>
      <w:r w:rsidR="00BD6136" w:rsidRPr="003F6834">
        <w:rPr>
          <w:rFonts w:asciiTheme="minorHAnsi" w:hAnsiTheme="minorHAnsi"/>
          <w:sz w:val="24"/>
          <w:szCs w:val="24"/>
        </w:rPr>
        <w:t>/</w:t>
      </w:r>
      <w:r w:rsidR="00DA0CDC">
        <w:rPr>
          <w:rFonts w:asciiTheme="minorHAnsi" w:hAnsiTheme="minorHAnsi"/>
          <w:sz w:val="24"/>
          <w:szCs w:val="24"/>
        </w:rPr>
        <w:t>5</w:t>
      </w:r>
      <w:r w:rsidR="00BD6136" w:rsidRPr="003F6834">
        <w:rPr>
          <w:rFonts w:asciiTheme="minorHAnsi" w:hAnsiTheme="minorHAnsi"/>
          <w:sz w:val="24"/>
          <w:szCs w:val="24"/>
        </w:rPr>
        <w:t>/</w:t>
      </w:r>
      <w:r w:rsidR="00076D1F" w:rsidRPr="003F6834">
        <w:rPr>
          <w:rFonts w:asciiTheme="minorHAnsi" w:hAnsiTheme="minorHAnsi"/>
          <w:sz w:val="24"/>
          <w:szCs w:val="24"/>
        </w:rPr>
        <w:t>20</w:t>
      </w:r>
      <w:r w:rsidR="007B4FBC">
        <w:rPr>
          <w:rFonts w:asciiTheme="minorHAnsi" w:hAnsiTheme="minorHAnsi"/>
          <w:sz w:val="24"/>
          <w:szCs w:val="24"/>
        </w:rPr>
        <w:t>22</w:t>
      </w:r>
    </w:p>
    <w:p w14:paraId="70130B67" w14:textId="77777777" w:rsidR="001B3338" w:rsidRPr="003F6834" w:rsidRDefault="001B3338" w:rsidP="005C2104">
      <w:pPr>
        <w:pStyle w:val="8"/>
        <w:spacing w:line="360" w:lineRule="auto"/>
        <w:rPr>
          <w:rFonts w:asciiTheme="minorHAnsi" w:hAnsiTheme="minorHAnsi"/>
          <w:b w:val="0"/>
          <w:sz w:val="24"/>
          <w:szCs w:val="24"/>
        </w:rPr>
      </w:pPr>
    </w:p>
    <w:p w14:paraId="6D0BDDDA" w14:textId="2C69C659" w:rsidR="003F6834" w:rsidRPr="00F31F3E" w:rsidRDefault="00622240" w:rsidP="00F31F3E">
      <w:pPr>
        <w:pStyle w:val="8"/>
        <w:spacing w:line="360" w:lineRule="auto"/>
        <w:rPr>
          <w:rFonts w:asciiTheme="minorHAnsi" w:hAnsiTheme="minorHAnsi"/>
        </w:rPr>
      </w:pPr>
      <w:r w:rsidRPr="00F31F3E">
        <w:rPr>
          <w:rFonts w:asciiTheme="minorHAnsi" w:hAnsiTheme="minorHAnsi"/>
          <w:sz w:val="32"/>
          <w:szCs w:val="32"/>
        </w:rPr>
        <w:t>Α</w:t>
      </w:r>
      <w:r w:rsidR="008537A7" w:rsidRPr="00F31F3E">
        <w:rPr>
          <w:rFonts w:asciiTheme="minorHAnsi" w:hAnsiTheme="minorHAnsi"/>
          <w:sz w:val="32"/>
          <w:szCs w:val="32"/>
        </w:rPr>
        <w:t>νακοίνωση</w:t>
      </w:r>
    </w:p>
    <w:p w14:paraId="0BCF57D9" w14:textId="53A09BDE" w:rsidR="00F31F3E" w:rsidRDefault="00F31F3E" w:rsidP="00F31F3E">
      <w:pPr>
        <w:spacing w:line="276" w:lineRule="auto"/>
        <w:jc w:val="center"/>
        <w:rPr>
          <w:rFonts w:asciiTheme="minorHAnsi" w:hAnsiTheme="minorHAnsi"/>
          <w:bCs/>
          <w:sz w:val="28"/>
          <w:szCs w:val="28"/>
          <w:u w:val="single"/>
        </w:rPr>
      </w:pPr>
    </w:p>
    <w:p w14:paraId="53887A13" w14:textId="77777777" w:rsidR="00F31F3E" w:rsidRDefault="00F31F3E" w:rsidP="00F31F3E">
      <w:pPr>
        <w:spacing w:line="276" w:lineRule="auto"/>
        <w:jc w:val="center"/>
        <w:rPr>
          <w:rFonts w:asciiTheme="minorHAnsi" w:hAnsiTheme="minorHAnsi"/>
          <w:bCs/>
          <w:sz w:val="28"/>
          <w:szCs w:val="28"/>
          <w:u w:val="single"/>
        </w:rPr>
      </w:pPr>
    </w:p>
    <w:p w14:paraId="2F7C4263" w14:textId="57D8EDB2" w:rsidR="003F6834" w:rsidRPr="0086534C" w:rsidRDefault="00DA0CDC" w:rsidP="0086534C">
      <w:pPr>
        <w:pBdr>
          <w:bottom w:val="single" w:sz="4" w:space="1" w:color="auto"/>
        </w:pBdr>
        <w:spacing w:line="276" w:lineRule="auto"/>
        <w:jc w:val="center"/>
        <w:rPr>
          <w:rFonts w:asciiTheme="minorHAnsi" w:hAnsiTheme="minorHAnsi"/>
          <w:bCs/>
          <w:sz w:val="28"/>
          <w:szCs w:val="28"/>
        </w:rPr>
      </w:pPr>
      <w:r w:rsidRPr="0086534C">
        <w:rPr>
          <w:rFonts w:asciiTheme="minorHAnsi" w:hAnsiTheme="minorHAnsi"/>
          <w:bCs/>
          <w:sz w:val="28"/>
          <w:szCs w:val="28"/>
        </w:rPr>
        <w:t>«2</w:t>
      </w:r>
      <w:r w:rsidR="009D4595" w:rsidRPr="0086534C">
        <w:rPr>
          <w:rFonts w:asciiTheme="minorHAnsi" w:hAnsiTheme="minorHAnsi"/>
          <w:bCs/>
          <w:sz w:val="28"/>
          <w:szCs w:val="28"/>
          <w:vertAlign w:val="superscript"/>
        </w:rPr>
        <w:t>η</w:t>
      </w:r>
      <w:r w:rsidR="009D4595" w:rsidRPr="0086534C">
        <w:rPr>
          <w:rFonts w:asciiTheme="minorHAnsi" w:hAnsiTheme="minorHAnsi"/>
          <w:bCs/>
          <w:sz w:val="28"/>
          <w:szCs w:val="28"/>
        </w:rPr>
        <w:t xml:space="preserve"> Πρόοδος </w:t>
      </w:r>
      <w:r w:rsidR="003F6834" w:rsidRPr="0086534C">
        <w:rPr>
          <w:rFonts w:asciiTheme="minorHAnsi" w:hAnsiTheme="minorHAnsi"/>
          <w:bCs/>
          <w:sz w:val="28"/>
          <w:szCs w:val="28"/>
        </w:rPr>
        <w:t xml:space="preserve">Εργαστηρίου </w:t>
      </w:r>
      <w:r w:rsidR="00FE4BF4" w:rsidRPr="0086534C">
        <w:rPr>
          <w:rFonts w:asciiTheme="minorHAnsi" w:hAnsiTheme="minorHAnsi"/>
          <w:bCs/>
          <w:sz w:val="28"/>
          <w:szCs w:val="28"/>
        </w:rPr>
        <w:t xml:space="preserve">Μαθήματος </w:t>
      </w:r>
      <w:r w:rsidR="003F6834" w:rsidRPr="0086534C">
        <w:rPr>
          <w:rFonts w:asciiTheme="minorHAnsi" w:hAnsiTheme="minorHAnsi"/>
          <w:bCs/>
          <w:sz w:val="28"/>
          <w:szCs w:val="28"/>
        </w:rPr>
        <w:t>"Καλλωπιστικά Φυτά", 8</w:t>
      </w:r>
      <w:r w:rsidR="006F03C2" w:rsidRPr="0086534C">
        <w:rPr>
          <w:rFonts w:asciiTheme="minorHAnsi" w:hAnsiTheme="minorHAnsi"/>
          <w:bCs/>
          <w:sz w:val="28"/>
          <w:szCs w:val="28"/>
          <w:vertAlign w:val="superscript"/>
        </w:rPr>
        <w:t>ου</w:t>
      </w:r>
      <w:r w:rsidR="006F03C2" w:rsidRPr="0086534C">
        <w:rPr>
          <w:rFonts w:asciiTheme="minorHAnsi" w:hAnsiTheme="minorHAnsi"/>
          <w:bCs/>
          <w:sz w:val="28"/>
          <w:szCs w:val="28"/>
        </w:rPr>
        <w:t xml:space="preserve"> </w:t>
      </w:r>
      <w:r w:rsidR="003F6834" w:rsidRPr="0086534C">
        <w:rPr>
          <w:rFonts w:asciiTheme="minorHAnsi" w:hAnsiTheme="minorHAnsi"/>
          <w:bCs/>
          <w:sz w:val="28"/>
          <w:szCs w:val="28"/>
        </w:rPr>
        <w:t>εξ ΕΦΠ</w:t>
      </w:r>
      <w:r w:rsidR="00CC308D" w:rsidRPr="0086534C">
        <w:rPr>
          <w:rFonts w:asciiTheme="minorHAnsi" w:hAnsiTheme="minorHAnsi"/>
          <w:bCs/>
          <w:sz w:val="28"/>
          <w:szCs w:val="28"/>
        </w:rPr>
        <w:t xml:space="preserve"> (</w:t>
      </w:r>
      <w:proofErr w:type="spellStart"/>
      <w:r w:rsidR="00CC308D" w:rsidRPr="0086534C">
        <w:rPr>
          <w:rFonts w:asciiTheme="minorHAnsi" w:hAnsiTheme="minorHAnsi"/>
          <w:bCs/>
          <w:sz w:val="28"/>
          <w:szCs w:val="28"/>
        </w:rPr>
        <w:t>κωδ</w:t>
      </w:r>
      <w:proofErr w:type="spellEnd"/>
      <w:r w:rsidR="00CC308D" w:rsidRPr="0086534C">
        <w:rPr>
          <w:rFonts w:asciiTheme="minorHAnsi" w:hAnsiTheme="minorHAnsi"/>
          <w:bCs/>
          <w:sz w:val="28"/>
          <w:szCs w:val="28"/>
        </w:rPr>
        <w:t xml:space="preserve"> 390)</w:t>
      </w:r>
      <w:r w:rsidRPr="0086534C">
        <w:rPr>
          <w:rFonts w:asciiTheme="minorHAnsi" w:hAnsiTheme="minorHAnsi"/>
          <w:bCs/>
          <w:sz w:val="28"/>
          <w:szCs w:val="28"/>
        </w:rPr>
        <w:t>»</w:t>
      </w:r>
    </w:p>
    <w:p w14:paraId="24404AA7" w14:textId="77777777" w:rsidR="00F31F3E" w:rsidRPr="006F0A41" w:rsidRDefault="00F31F3E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24AA426F" w14:textId="77777777" w:rsidR="00811F3E" w:rsidRPr="006F0A41" w:rsidRDefault="00DA0CDC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 w:rsidRPr="006F0A41">
        <w:rPr>
          <w:rFonts w:asciiTheme="minorHAnsi" w:hAnsiTheme="minorHAnsi"/>
          <w:bCs/>
          <w:sz w:val="28"/>
          <w:szCs w:val="28"/>
        </w:rPr>
        <w:t>Η</w:t>
      </w:r>
      <w:r w:rsidR="009D4595" w:rsidRPr="006F0A41">
        <w:rPr>
          <w:rFonts w:asciiTheme="minorHAnsi" w:hAnsiTheme="minorHAnsi"/>
          <w:bCs/>
          <w:sz w:val="28"/>
          <w:szCs w:val="28"/>
        </w:rPr>
        <w:t xml:space="preserve"> </w:t>
      </w:r>
      <w:r w:rsidRPr="006F0A41">
        <w:rPr>
          <w:rFonts w:asciiTheme="minorHAnsi" w:hAnsiTheme="minorHAnsi"/>
          <w:bCs/>
          <w:sz w:val="28"/>
          <w:szCs w:val="28"/>
        </w:rPr>
        <w:t>2</w:t>
      </w:r>
      <w:r w:rsidRPr="006F0A41">
        <w:rPr>
          <w:rFonts w:asciiTheme="minorHAnsi" w:hAnsiTheme="minorHAnsi"/>
          <w:bCs/>
          <w:sz w:val="28"/>
          <w:szCs w:val="28"/>
          <w:vertAlign w:val="superscript"/>
        </w:rPr>
        <w:t>η</w:t>
      </w:r>
      <w:r w:rsidRPr="006F0A41">
        <w:rPr>
          <w:rFonts w:asciiTheme="minorHAnsi" w:hAnsiTheme="minorHAnsi"/>
          <w:bCs/>
          <w:sz w:val="28"/>
          <w:szCs w:val="28"/>
        </w:rPr>
        <w:t xml:space="preserve"> </w:t>
      </w:r>
      <w:r w:rsidR="009D4595" w:rsidRPr="006F0A41">
        <w:rPr>
          <w:rFonts w:asciiTheme="minorHAnsi" w:hAnsiTheme="minorHAnsi"/>
          <w:bCs/>
          <w:sz w:val="28"/>
          <w:szCs w:val="28"/>
        </w:rPr>
        <w:t xml:space="preserve">πρόοδος </w:t>
      </w:r>
      <w:r w:rsidR="00F31F3E" w:rsidRPr="006F0A41">
        <w:rPr>
          <w:rFonts w:asciiTheme="minorHAnsi" w:hAnsiTheme="minorHAnsi"/>
          <w:bCs/>
          <w:sz w:val="28"/>
          <w:szCs w:val="28"/>
        </w:rPr>
        <w:t xml:space="preserve">για το εργαστήριο </w:t>
      </w:r>
      <w:r w:rsidR="009D4595" w:rsidRPr="006F0A41">
        <w:rPr>
          <w:rFonts w:asciiTheme="minorHAnsi" w:hAnsiTheme="minorHAnsi"/>
          <w:bCs/>
          <w:sz w:val="28"/>
          <w:szCs w:val="28"/>
        </w:rPr>
        <w:t>θα πραγματοποιηθεί</w:t>
      </w:r>
      <w:r w:rsidR="0079381D" w:rsidRPr="006F0A41">
        <w:rPr>
          <w:rFonts w:asciiTheme="minorHAnsi" w:hAnsiTheme="minorHAnsi"/>
          <w:bCs/>
          <w:sz w:val="28"/>
          <w:szCs w:val="28"/>
        </w:rPr>
        <w:t>,</w:t>
      </w:r>
    </w:p>
    <w:p w14:paraId="378F365D" w14:textId="10A35E65" w:rsidR="009D4595" w:rsidRDefault="00811F3E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 w:rsidRPr="006F0A41">
        <w:rPr>
          <w:rFonts w:asciiTheme="minorHAnsi" w:hAnsiTheme="minorHAnsi"/>
          <w:bCs/>
          <w:sz w:val="28"/>
          <w:szCs w:val="28"/>
        </w:rPr>
        <w:t xml:space="preserve">την Τετάρτη </w:t>
      </w:r>
      <w:r w:rsidR="00DA0CDC" w:rsidRPr="006F0A41">
        <w:rPr>
          <w:rFonts w:asciiTheme="minorHAnsi" w:hAnsiTheme="minorHAnsi"/>
          <w:bCs/>
          <w:sz w:val="28"/>
          <w:szCs w:val="28"/>
        </w:rPr>
        <w:t>0</w:t>
      </w:r>
      <w:r w:rsidR="00F31F3E" w:rsidRPr="006F0A41">
        <w:rPr>
          <w:rFonts w:asciiTheme="minorHAnsi" w:hAnsiTheme="minorHAnsi"/>
          <w:bCs/>
          <w:sz w:val="28"/>
          <w:szCs w:val="28"/>
        </w:rPr>
        <w:t>1.0</w:t>
      </w:r>
      <w:r w:rsidR="00DA0CDC" w:rsidRPr="006F0A41">
        <w:rPr>
          <w:rFonts w:asciiTheme="minorHAnsi" w:hAnsiTheme="minorHAnsi"/>
          <w:bCs/>
          <w:sz w:val="28"/>
          <w:szCs w:val="28"/>
        </w:rPr>
        <w:t>6</w:t>
      </w:r>
      <w:r w:rsidR="00F31F3E" w:rsidRPr="006F0A41">
        <w:rPr>
          <w:rFonts w:asciiTheme="minorHAnsi" w:hAnsiTheme="minorHAnsi"/>
          <w:bCs/>
          <w:sz w:val="28"/>
          <w:szCs w:val="28"/>
        </w:rPr>
        <w:t>.2022</w:t>
      </w:r>
      <w:r w:rsidR="0079381D" w:rsidRPr="006F0A41">
        <w:rPr>
          <w:rFonts w:asciiTheme="minorHAnsi" w:hAnsiTheme="minorHAnsi"/>
          <w:bCs/>
          <w:sz w:val="28"/>
          <w:szCs w:val="28"/>
        </w:rPr>
        <w:t>,</w:t>
      </w:r>
      <w:r w:rsidR="00F31F3E" w:rsidRPr="006F0A41">
        <w:rPr>
          <w:rFonts w:asciiTheme="minorHAnsi" w:hAnsiTheme="minorHAnsi"/>
          <w:bCs/>
          <w:sz w:val="28"/>
          <w:szCs w:val="28"/>
        </w:rPr>
        <w:t xml:space="preserve"> </w:t>
      </w:r>
      <w:r w:rsidR="009D4595" w:rsidRPr="006F0A41">
        <w:rPr>
          <w:rFonts w:asciiTheme="minorHAnsi" w:hAnsiTheme="minorHAnsi"/>
          <w:bCs/>
          <w:sz w:val="28"/>
          <w:szCs w:val="28"/>
        </w:rPr>
        <w:t>στις 1</w:t>
      </w:r>
      <w:r w:rsidR="00DA0CDC" w:rsidRPr="006F0A41">
        <w:rPr>
          <w:rFonts w:asciiTheme="minorHAnsi" w:hAnsiTheme="minorHAnsi"/>
          <w:bCs/>
          <w:sz w:val="28"/>
          <w:szCs w:val="28"/>
        </w:rPr>
        <w:t>3</w:t>
      </w:r>
      <w:r w:rsidR="009D4595" w:rsidRPr="006F0A41">
        <w:rPr>
          <w:rFonts w:asciiTheme="minorHAnsi" w:hAnsiTheme="minorHAnsi"/>
          <w:bCs/>
          <w:sz w:val="28"/>
          <w:szCs w:val="28"/>
        </w:rPr>
        <w:t>.30</w:t>
      </w:r>
      <w:r w:rsidR="00DA0CDC" w:rsidRPr="006F0A41">
        <w:rPr>
          <w:rFonts w:asciiTheme="minorHAnsi" w:hAnsiTheme="minorHAnsi"/>
          <w:bCs/>
          <w:sz w:val="28"/>
          <w:szCs w:val="28"/>
        </w:rPr>
        <w:t>,</w:t>
      </w:r>
      <w:r w:rsidR="006F0A41">
        <w:rPr>
          <w:rFonts w:asciiTheme="minorHAnsi" w:hAnsiTheme="minorHAnsi"/>
          <w:bCs/>
          <w:sz w:val="28"/>
          <w:szCs w:val="28"/>
        </w:rPr>
        <w:t xml:space="preserve"> </w:t>
      </w:r>
      <w:r w:rsidR="00DA0CDC" w:rsidRPr="006F0A41">
        <w:rPr>
          <w:rFonts w:asciiTheme="minorHAnsi" w:hAnsiTheme="minorHAnsi"/>
          <w:bCs/>
          <w:sz w:val="28"/>
          <w:szCs w:val="28"/>
        </w:rPr>
        <w:t>στις αίθουσες του Δενδροκομείου</w:t>
      </w:r>
      <w:r w:rsidR="009D4595" w:rsidRPr="006F0A41">
        <w:rPr>
          <w:rFonts w:asciiTheme="minorHAnsi" w:hAnsiTheme="minorHAnsi"/>
          <w:bCs/>
          <w:sz w:val="28"/>
          <w:szCs w:val="28"/>
        </w:rPr>
        <w:t>.</w:t>
      </w:r>
    </w:p>
    <w:p w14:paraId="666901B6" w14:textId="77777777" w:rsidR="006F0A41" w:rsidRPr="006F0A41" w:rsidRDefault="006F0A41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3A8C7F98" w14:textId="6DA1B10D" w:rsidR="009D4595" w:rsidRDefault="00DA0CDC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 w:rsidRPr="006F0A41">
        <w:rPr>
          <w:rFonts w:asciiTheme="minorHAnsi" w:hAnsiTheme="minorHAnsi"/>
          <w:bCs/>
          <w:sz w:val="28"/>
          <w:szCs w:val="28"/>
        </w:rPr>
        <w:t xml:space="preserve">Η είσοδος </w:t>
      </w:r>
      <w:r w:rsidRPr="006F0A41">
        <w:rPr>
          <w:rFonts w:asciiTheme="minorHAnsi" w:hAnsiTheme="minorHAnsi"/>
          <w:bCs/>
          <w:sz w:val="28"/>
          <w:szCs w:val="28"/>
        </w:rPr>
        <w:t xml:space="preserve">για εξέταση </w:t>
      </w:r>
      <w:r w:rsidRPr="006F0A41">
        <w:rPr>
          <w:rFonts w:asciiTheme="minorHAnsi" w:hAnsiTheme="minorHAnsi"/>
          <w:bCs/>
          <w:sz w:val="28"/>
          <w:szCs w:val="28"/>
        </w:rPr>
        <w:t xml:space="preserve">θα γίνεται </w:t>
      </w:r>
      <w:r w:rsidR="00691744" w:rsidRPr="006F0A41">
        <w:rPr>
          <w:rFonts w:asciiTheme="minorHAnsi" w:hAnsiTheme="minorHAnsi"/>
          <w:bCs/>
          <w:sz w:val="28"/>
          <w:szCs w:val="28"/>
        </w:rPr>
        <w:t>σε ομάδες των 40 ατόμων και θα υπάρχει αναμονή από ομάδα σε ομάδα.</w:t>
      </w:r>
    </w:p>
    <w:p w14:paraId="6F123A87" w14:textId="77777777" w:rsidR="006F0A41" w:rsidRPr="006F0A41" w:rsidRDefault="006F0A41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339D4943" w14:textId="295C4228" w:rsidR="009D4595" w:rsidRDefault="00DA0CDC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 w:rsidRPr="006F0A41">
        <w:rPr>
          <w:rFonts w:asciiTheme="minorHAnsi" w:hAnsiTheme="minorHAnsi"/>
          <w:bCs/>
          <w:sz w:val="28"/>
          <w:szCs w:val="28"/>
        </w:rPr>
        <w:t xml:space="preserve">Οι φοιτητές που παρακολουθούν </w:t>
      </w:r>
      <w:r w:rsidR="009D4595" w:rsidRPr="006F0A41">
        <w:rPr>
          <w:rFonts w:asciiTheme="minorHAnsi" w:hAnsiTheme="minorHAnsi"/>
          <w:bCs/>
          <w:sz w:val="28"/>
          <w:szCs w:val="28"/>
          <w:u w:val="single"/>
        </w:rPr>
        <w:t>εργαστήρι</w:t>
      </w:r>
      <w:r w:rsidRPr="006F0A41">
        <w:rPr>
          <w:rFonts w:asciiTheme="minorHAnsi" w:hAnsiTheme="minorHAnsi"/>
          <w:bCs/>
          <w:sz w:val="28"/>
          <w:szCs w:val="28"/>
          <w:u w:val="single"/>
        </w:rPr>
        <w:t>ο</w:t>
      </w:r>
      <w:r w:rsidR="009D4595" w:rsidRPr="006F0A41">
        <w:rPr>
          <w:rFonts w:asciiTheme="minorHAnsi" w:hAnsiTheme="minorHAnsi"/>
          <w:bCs/>
          <w:sz w:val="28"/>
          <w:szCs w:val="28"/>
          <w:u w:val="single"/>
        </w:rPr>
        <w:t xml:space="preserve"> Μελισσοκομίας,</w:t>
      </w:r>
      <w:r w:rsidR="009D4595" w:rsidRPr="006F0A41">
        <w:rPr>
          <w:rFonts w:asciiTheme="minorHAnsi" w:hAnsiTheme="minorHAnsi"/>
          <w:bCs/>
          <w:sz w:val="28"/>
          <w:szCs w:val="28"/>
        </w:rPr>
        <w:t xml:space="preserve"> </w:t>
      </w:r>
      <w:r w:rsidRPr="006F0A41">
        <w:rPr>
          <w:rFonts w:asciiTheme="minorHAnsi" w:hAnsiTheme="minorHAnsi"/>
          <w:bCs/>
          <w:sz w:val="28"/>
          <w:szCs w:val="28"/>
        </w:rPr>
        <w:t xml:space="preserve">θα προσέλθουν για εξέταση </w:t>
      </w:r>
      <w:r w:rsidR="009D4595" w:rsidRPr="006F0A41">
        <w:rPr>
          <w:rFonts w:asciiTheme="minorHAnsi" w:hAnsiTheme="minorHAnsi"/>
          <w:bCs/>
          <w:sz w:val="28"/>
          <w:szCs w:val="28"/>
        </w:rPr>
        <w:t xml:space="preserve">στις </w:t>
      </w:r>
      <w:r w:rsidR="00F31F3E" w:rsidRPr="006F0A41">
        <w:rPr>
          <w:rFonts w:asciiTheme="minorHAnsi" w:hAnsiTheme="minorHAnsi"/>
          <w:bCs/>
          <w:sz w:val="28"/>
          <w:szCs w:val="28"/>
        </w:rPr>
        <w:t>1</w:t>
      </w:r>
      <w:r w:rsidRPr="006F0A41">
        <w:rPr>
          <w:rFonts w:asciiTheme="minorHAnsi" w:hAnsiTheme="minorHAnsi"/>
          <w:bCs/>
          <w:sz w:val="28"/>
          <w:szCs w:val="28"/>
        </w:rPr>
        <w:t>4</w:t>
      </w:r>
      <w:r w:rsidR="00F31F3E" w:rsidRPr="006F0A41">
        <w:rPr>
          <w:rFonts w:asciiTheme="minorHAnsi" w:hAnsiTheme="minorHAnsi"/>
          <w:bCs/>
          <w:sz w:val="28"/>
          <w:szCs w:val="28"/>
        </w:rPr>
        <w:t>.</w:t>
      </w:r>
      <w:r w:rsidRPr="006F0A41">
        <w:rPr>
          <w:rFonts w:asciiTheme="minorHAnsi" w:hAnsiTheme="minorHAnsi"/>
          <w:bCs/>
          <w:sz w:val="28"/>
          <w:szCs w:val="28"/>
        </w:rPr>
        <w:t>30</w:t>
      </w:r>
    </w:p>
    <w:p w14:paraId="5362CEC6" w14:textId="1D5CADAA" w:rsidR="006F0A41" w:rsidRDefault="006F0A41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077F22A3" w14:textId="77777777" w:rsidR="0086534C" w:rsidRPr="006F0A41" w:rsidRDefault="0086534C" w:rsidP="0086534C">
      <w:pPr>
        <w:pStyle w:val="20"/>
        <w:pBdr>
          <w:bottom w:val="single" w:sz="4" w:space="1" w:color="auto"/>
        </w:pBdr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52FF029C" w14:textId="02BEA76F" w:rsidR="00BC6C87" w:rsidRPr="006F0A41" w:rsidRDefault="00BC6C87" w:rsidP="006F0A41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 w:rsidRPr="006F0A41">
        <w:rPr>
          <w:rFonts w:asciiTheme="minorHAnsi" w:hAnsiTheme="minorHAnsi"/>
          <w:bCs/>
          <w:sz w:val="28"/>
          <w:szCs w:val="28"/>
        </w:rPr>
        <w:t>Η εξεταστέα ύλη περιλαμβάνει όλα τα φυτά που έχετε διδαχτεί, συμπεριλαμβανομένων των 15 πρώτων σε αρίθμηση φυτών που σας δόθηκε την Τετάρτη 25.05.2022</w:t>
      </w:r>
    </w:p>
    <w:sectPr w:rsidR="00BC6C87" w:rsidRPr="006F0A41" w:rsidSect="00B41FA9"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1" type="#_x0000_t75" style="width:11.25pt;height:11.25pt" o:bullet="t">
        <v:imagedata r:id="rId1" o:title="mso3F"/>
      </v:shape>
    </w:pict>
  </w:numPicBullet>
  <w:abstractNum w:abstractNumId="0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873109E"/>
    <w:multiLevelType w:val="hybridMultilevel"/>
    <w:tmpl w:val="5EAC72E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3918D3"/>
    <w:multiLevelType w:val="hybridMultilevel"/>
    <w:tmpl w:val="1AB86E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349B5"/>
    <w:multiLevelType w:val="hybridMultilevel"/>
    <w:tmpl w:val="AC665082"/>
    <w:lvl w:ilvl="0" w:tplc="0408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5586A"/>
    <w:multiLevelType w:val="hybridMultilevel"/>
    <w:tmpl w:val="638EB4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70EA10C6"/>
    <w:multiLevelType w:val="hybridMultilevel"/>
    <w:tmpl w:val="F3AEF740"/>
    <w:lvl w:ilvl="0" w:tplc="0408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</w:num>
  <w:num w:numId="3">
    <w:abstractNumId w:val="4"/>
  </w:num>
  <w:num w:numId="4">
    <w:abstractNumId w:val="14"/>
  </w:num>
  <w:num w:numId="5">
    <w:abstractNumId w:val="3"/>
  </w:num>
  <w:num w:numId="6">
    <w:abstractNumId w:val="17"/>
  </w:num>
  <w:num w:numId="7">
    <w:abstractNumId w:val="2"/>
  </w:num>
  <w:num w:numId="8">
    <w:abstractNumId w:val="16"/>
  </w:num>
  <w:num w:numId="9">
    <w:abstractNumId w:val="6"/>
  </w:num>
  <w:num w:numId="10">
    <w:abstractNumId w:val="20"/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1"/>
  </w:num>
  <w:num w:numId="15">
    <w:abstractNumId w:val="5"/>
  </w:num>
  <w:num w:numId="16">
    <w:abstractNumId w:val="15"/>
  </w:num>
  <w:num w:numId="17">
    <w:abstractNumId w:val="9"/>
  </w:num>
  <w:num w:numId="18">
    <w:abstractNumId w:val="0"/>
  </w:num>
  <w:num w:numId="19">
    <w:abstractNumId w:val="7"/>
  </w:num>
  <w:num w:numId="20">
    <w:abstractNumId w:val="13"/>
  </w:num>
  <w:num w:numId="21">
    <w:abstractNumId w:val="19"/>
  </w:num>
  <w:num w:numId="22">
    <w:abstractNumId w:val="1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Y2MzU2MjY3NDNS0lEKTi0uzszPAykwrAUAM4jdjSwAAAA="/>
  </w:docVars>
  <w:rsids>
    <w:rsidRoot w:val="00797247"/>
    <w:rsid w:val="0002385E"/>
    <w:rsid w:val="00025648"/>
    <w:rsid w:val="00031593"/>
    <w:rsid w:val="000323CA"/>
    <w:rsid w:val="00044198"/>
    <w:rsid w:val="0007173C"/>
    <w:rsid w:val="00076D1F"/>
    <w:rsid w:val="0008786C"/>
    <w:rsid w:val="00091368"/>
    <w:rsid w:val="000B0A1B"/>
    <w:rsid w:val="000B0E46"/>
    <w:rsid w:val="000B76F7"/>
    <w:rsid w:val="000C2674"/>
    <w:rsid w:val="000D2E95"/>
    <w:rsid w:val="000E0E96"/>
    <w:rsid w:val="000F62A3"/>
    <w:rsid w:val="00103337"/>
    <w:rsid w:val="00124933"/>
    <w:rsid w:val="00142AC0"/>
    <w:rsid w:val="00150804"/>
    <w:rsid w:val="001747B4"/>
    <w:rsid w:val="001801A0"/>
    <w:rsid w:val="001842E6"/>
    <w:rsid w:val="001A3C91"/>
    <w:rsid w:val="001B3338"/>
    <w:rsid w:val="001C1AD8"/>
    <w:rsid w:val="001C367F"/>
    <w:rsid w:val="001D028A"/>
    <w:rsid w:val="001D1785"/>
    <w:rsid w:val="0020358B"/>
    <w:rsid w:val="00211173"/>
    <w:rsid w:val="00242214"/>
    <w:rsid w:val="002726E0"/>
    <w:rsid w:val="00273A5E"/>
    <w:rsid w:val="00297B5F"/>
    <w:rsid w:val="002B0C3E"/>
    <w:rsid w:val="002D086A"/>
    <w:rsid w:val="002D627A"/>
    <w:rsid w:val="002E66D0"/>
    <w:rsid w:val="00312FE9"/>
    <w:rsid w:val="00317342"/>
    <w:rsid w:val="0032057C"/>
    <w:rsid w:val="003B04BC"/>
    <w:rsid w:val="003C1611"/>
    <w:rsid w:val="003D6430"/>
    <w:rsid w:val="003F6834"/>
    <w:rsid w:val="0041332C"/>
    <w:rsid w:val="00417538"/>
    <w:rsid w:val="004204C6"/>
    <w:rsid w:val="00452159"/>
    <w:rsid w:val="00474498"/>
    <w:rsid w:val="004751A1"/>
    <w:rsid w:val="004910B2"/>
    <w:rsid w:val="004A5BF5"/>
    <w:rsid w:val="004F0F7E"/>
    <w:rsid w:val="00514603"/>
    <w:rsid w:val="005153C7"/>
    <w:rsid w:val="00534B26"/>
    <w:rsid w:val="00586918"/>
    <w:rsid w:val="005A634D"/>
    <w:rsid w:val="005C2104"/>
    <w:rsid w:val="005E5D25"/>
    <w:rsid w:val="005E7D4E"/>
    <w:rsid w:val="0060387D"/>
    <w:rsid w:val="00614DCF"/>
    <w:rsid w:val="00622240"/>
    <w:rsid w:val="0062737B"/>
    <w:rsid w:val="00691744"/>
    <w:rsid w:val="00691835"/>
    <w:rsid w:val="006B366B"/>
    <w:rsid w:val="006B3E85"/>
    <w:rsid w:val="006B7F54"/>
    <w:rsid w:val="006D5794"/>
    <w:rsid w:val="006F03C2"/>
    <w:rsid w:val="006F0A41"/>
    <w:rsid w:val="006F6754"/>
    <w:rsid w:val="0071572C"/>
    <w:rsid w:val="00732C7B"/>
    <w:rsid w:val="00736BBB"/>
    <w:rsid w:val="007507FA"/>
    <w:rsid w:val="0075525E"/>
    <w:rsid w:val="00761DA7"/>
    <w:rsid w:val="00767246"/>
    <w:rsid w:val="0076756E"/>
    <w:rsid w:val="00771404"/>
    <w:rsid w:val="00771837"/>
    <w:rsid w:val="00773704"/>
    <w:rsid w:val="007810A5"/>
    <w:rsid w:val="0079381D"/>
    <w:rsid w:val="00797247"/>
    <w:rsid w:val="007A68FD"/>
    <w:rsid w:val="007B309F"/>
    <w:rsid w:val="007B4FBC"/>
    <w:rsid w:val="007B6408"/>
    <w:rsid w:val="007C5095"/>
    <w:rsid w:val="007D5F37"/>
    <w:rsid w:val="00810814"/>
    <w:rsid w:val="00811F3E"/>
    <w:rsid w:val="008213B7"/>
    <w:rsid w:val="00836733"/>
    <w:rsid w:val="00837700"/>
    <w:rsid w:val="0084226F"/>
    <w:rsid w:val="008537A7"/>
    <w:rsid w:val="0086534C"/>
    <w:rsid w:val="00893E63"/>
    <w:rsid w:val="008947A9"/>
    <w:rsid w:val="008A0E36"/>
    <w:rsid w:val="008A2407"/>
    <w:rsid w:val="008A3484"/>
    <w:rsid w:val="008C1AB0"/>
    <w:rsid w:val="008C2AE2"/>
    <w:rsid w:val="008D0CF9"/>
    <w:rsid w:val="008E1019"/>
    <w:rsid w:val="008E257B"/>
    <w:rsid w:val="00900167"/>
    <w:rsid w:val="0094224F"/>
    <w:rsid w:val="00965DFC"/>
    <w:rsid w:val="009B1FFE"/>
    <w:rsid w:val="009C2D8F"/>
    <w:rsid w:val="009C3586"/>
    <w:rsid w:val="009D2AE8"/>
    <w:rsid w:val="009D4595"/>
    <w:rsid w:val="00A05A78"/>
    <w:rsid w:val="00A13A2A"/>
    <w:rsid w:val="00A27709"/>
    <w:rsid w:val="00A33508"/>
    <w:rsid w:val="00A40533"/>
    <w:rsid w:val="00A46807"/>
    <w:rsid w:val="00A57344"/>
    <w:rsid w:val="00A71259"/>
    <w:rsid w:val="00A94741"/>
    <w:rsid w:val="00AD4FC1"/>
    <w:rsid w:val="00AF0481"/>
    <w:rsid w:val="00B05E46"/>
    <w:rsid w:val="00B0777D"/>
    <w:rsid w:val="00B14CF9"/>
    <w:rsid w:val="00B21DEF"/>
    <w:rsid w:val="00B24785"/>
    <w:rsid w:val="00B41FA9"/>
    <w:rsid w:val="00B467C6"/>
    <w:rsid w:val="00B84FB1"/>
    <w:rsid w:val="00BA121C"/>
    <w:rsid w:val="00BC6C87"/>
    <w:rsid w:val="00BD6136"/>
    <w:rsid w:val="00BE2701"/>
    <w:rsid w:val="00C02DE4"/>
    <w:rsid w:val="00C104E9"/>
    <w:rsid w:val="00C30825"/>
    <w:rsid w:val="00C520D2"/>
    <w:rsid w:val="00C62F9B"/>
    <w:rsid w:val="00C94758"/>
    <w:rsid w:val="00CB1BA5"/>
    <w:rsid w:val="00CB5774"/>
    <w:rsid w:val="00CC308D"/>
    <w:rsid w:val="00CD1214"/>
    <w:rsid w:val="00CD76AC"/>
    <w:rsid w:val="00CE59AC"/>
    <w:rsid w:val="00D03A0D"/>
    <w:rsid w:val="00D040E7"/>
    <w:rsid w:val="00D07E1F"/>
    <w:rsid w:val="00D2280D"/>
    <w:rsid w:val="00D2396E"/>
    <w:rsid w:val="00D44DDF"/>
    <w:rsid w:val="00D7204D"/>
    <w:rsid w:val="00D80E7B"/>
    <w:rsid w:val="00D8147C"/>
    <w:rsid w:val="00DA0CDC"/>
    <w:rsid w:val="00DA2C6C"/>
    <w:rsid w:val="00DA490F"/>
    <w:rsid w:val="00DC37ED"/>
    <w:rsid w:val="00DD5937"/>
    <w:rsid w:val="00DE364C"/>
    <w:rsid w:val="00DE5831"/>
    <w:rsid w:val="00DE5C35"/>
    <w:rsid w:val="00DF5E83"/>
    <w:rsid w:val="00E24434"/>
    <w:rsid w:val="00E513D6"/>
    <w:rsid w:val="00E90FB4"/>
    <w:rsid w:val="00EB2E79"/>
    <w:rsid w:val="00EB55FB"/>
    <w:rsid w:val="00EB647F"/>
    <w:rsid w:val="00ED3F53"/>
    <w:rsid w:val="00EE0E63"/>
    <w:rsid w:val="00F218CB"/>
    <w:rsid w:val="00F31F3E"/>
    <w:rsid w:val="00F34754"/>
    <w:rsid w:val="00F42910"/>
    <w:rsid w:val="00F8048C"/>
    <w:rsid w:val="00F84488"/>
    <w:rsid w:val="00F90BA6"/>
    <w:rsid w:val="00FB6060"/>
    <w:rsid w:val="00FC3CE2"/>
    <w:rsid w:val="00FD711E"/>
    <w:rsid w:val="00FE4BF4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AAA36E"/>
  <w15:docId w15:val="{CFC5A778-A475-4618-8F35-1728BDB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24933"/>
  </w:style>
  <w:style w:type="paragraph" w:styleId="1">
    <w:name w:val="heading 1"/>
    <w:basedOn w:val="a"/>
    <w:next w:val="a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124933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124933"/>
    <w:rPr>
      <w:color w:val="0000FF"/>
      <w:u w:val="single"/>
    </w:rPr>
  </w:style>
  <w:style w:type="paragraph" w:styleId="20">
    <w:name w:val="Body Text 2"/>
    <w:basedOn w:val="a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8E25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papaf@aua.gr" TargetMode="Externa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6</Words>
  <Characters>736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creator>zina</dc:creator>
  <cp:lastModifiedBy>Konstantinos Bertsouklis</cp:lastModifiedBy>
  <cp:revision>5</cp:revision>
  <cp:lastPrinted>2022-05-26T11:09:00Z</cp:lastPrinted>
  <dcterms:created xsi:type="dcterms:W3CDTF">2022-05-26T11:08:00Z</dcterms:created>
  <dcterms:modified xsi:type="dcterms:W3CDTF">2022-05-26T11:19:00Z</dcterms:modified>
</cp:coreProperties>
</file>